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065C7" w14:textId="5981007F" w:rsidR="008855A6" w:rsidRPr="008855A6" w:rsidRDefault="009D67AA" w:rsidP="008855A6">
      <w:bookmarkStart w:id="0" w:name="_GoBack"/>
      <w:bookmarkEnd w:id="0"/>
      <w:r w:rsidRPr="009C41CD">
        <w:rPr>
          <w:rFonts w:ascii="Arial" w:hAnsi="Arial" w:cs="Arial"/>
          <w:noProof/>
        </w:rPr>
        <w:drawing>
          <wp:inline distT="0" distB="0" distL="0" distR="0" wp14:anchorId="5E452591" wp14:editId="1D87E98E">
            <wp:extent cx="5867406" cy="5067300"/>
            <wp:effectExtent l="0" t="0" r="0" b="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 rotWithShape="1">
                    <a:blip r:embed="rId9"/>
                    <a:srcRect r="6181"/>
                    <a:stretch/>
                  </pic:blipFill>
                  <pic:spPr bwMode="auto">
                    <a:xfrm>
                      <a:off x="0" y="0"/>
                      <a:ext cx="5942508" cy="51321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E83053" w14:textId="72B48F09" w:rsidR="008855A6" w:rsidRDefault="009D67AA" w:rsidP="008855A6">
      <w:r w:rsidRPr="001B6ED8">
        <w:rPr>
          <w:noProof/>
        </w:rPr>
        <w:lastRenderedPageBreak/>
        <w:drawing>
          <wp:inline distT="0" distB="0" distL="0" distR="0" wp14:anchorId="13E03386" wp14:editId="18E147EC">
            <wp:extent cx="4925085" cy="4100119"/>
            <wp:effectExtent l="0" t="0" r="2540" b="2540"/>
            <wp:docPr id="4" name="Picture 4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alendar&#10;&#10;Description automatically generated"/>
                    <pic:cNvPicPr/>
                  </pic:nvPicPr>
                  <pic:blipFill rotWithShape="1">
                    <a:blip r:embed="rId10"/>
                    <a:srcRect l="6139" t="5553" r="10203"/>
                    <a:stretch/>
                  </pic:blipFill>
                  <pic:spPr bwMode="auto">
                    <a:xfrm>
                      <a:off x="0" y="0"/>
                      <a:ext cx="5010248" cy="41710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6C1D26" w14:textId="1AE0E761" w:rsidR="008855A6" w:rsidRDefault="008855A6" w:rsidP="008855A6">
      <w:pPr>
        <w:ind w:firstLine="720"/>
      </w:pPr>
    </w:p>
    <w:p w14:paraId="16FAD879" w14:textId="77777777" w:rsidR="00AC3B36" w:rsidRPr="00AC3B36" w:rsidRDefault="00AC3B36" w:rsidP="00AC3B36"/>
    <w:p w14:paraId="3D320D97" w14:textId="77777777" w:rsidR="00AC3B36" w:rsidRPr="00AC3B36" w:rsidRDefault="00AC3B36" w:rsidP="00AC3B36"/>
    <w:p w14:paraId="1B8AD677" w14:textId="68B93F54" w:rsidR="00AC3B36" w:rsidRDefault="00AC3B36" w:rsidP="00AC3B36">
      <w:pPr>
        <w:tabs>
          <w:tab w:val="left" w:pos="1447"/>
        </w:tabs>
      </w:pPr>
    </w:p>
    <w:p w14:paraId="484FA2FA" w14:textId="77777777" w:rsidR="00AC3B36" w:rsidRDefault="00AC3B36" w:rsidP="00AC3B36">
      <w:pPr>
        <w:tabs>
          <w:tab w:val="left" w:pos="1447"/>
        </w:tabs>
      </w:pPr>
    </w:p>
    <w:p w14:paraId="6184BD0D" w14:textId="787E1A1B" w:rsidR="00AC3B36" w:rsidRDefault="00AC3B36" w:rsidP="00AC3B36">
      <w:pPr>
        <w:tabs>
          <w:tab w:val="left" w:pos="1447"/>
        </w:tabs>
      </w:pPr>
      <w:r w:rsidRPr="00AC3B36">
        <w:rPr>
          <w:noProof/>
        </w:rPr>
        <w:lastRenderedPageBreak/>
        <w:drawing>
          <wp:inline distT="0" distB="0" distL="0" distR="0" wp14:anchorId="18BC78D8" wp14:editId="7008F817">
            <wp:extent cx="5943600" cy="2814955"/>
            <wp:effectExtent l="0" t="0" r="0" b="4445"/>
            <wp:docPr id="5" name="Picture 5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alenda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32C1F" w14:textId="77777777" w:rsidR="00273BE4" w:rsidRDefault="00273BE4" w:rsidP="00273BE4"/>
    <w:p w14:paraId="5027F52D" w14:textId="27F595F7" w:rsidR="00273BE4" w:rsidRDefault="00273BE4" w:rsidP="00273BE4">
      <w:pPr>
        <w:tabs>
          <w:tab w:val="left" w:pos="1059"/>
        </w:tabs>
      </w:pPr>
      <w:r>
        <w:tab/>
      </w:r>
    </w:p>
    <w:p w14:paraId="3CBE7A43" w14:textId="77777777" w:rsidR="00273BE4" w:rsidRDefault="00273BE4" w:rsidP="00273BE4">
      <w:pPr>
        <w:tabs>
          <w:tab w:val="left" w:pos="1059"/>
        </w:tabs>
      </w:pPr>
    </w:p>
    <w:p w14:paraId="31748205" w14:textId="71E51DB7" w:rsidR="00273BE4" w:rsidRDefault="00D6435A" w:rsidP="00273BE4">
      <w:pPr>
        <w:tabs>
          <w:tab w:val="left" w:pos="1059"/>
        </w:tabs>
      </w:pPr>
      <w:r w:rsidRPr="00D6435A">
        <w:rPr>
          <w:noProof/>
        </w:rPr>
        <w:drawing>
          <wp:inline distT="0" distB="0" distL="0" distR="0" wp14:anchorId="7DB1F24F" wp14:editId="18707A43">
            <wp:extent cx="5943600" cy="4102100"/>
            <wp:effectExtent l="0" t="0" r="0" b="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DBAFF" w14:textId="77777777" w:rsidR="000E184D" w:rsidRDefault="000E184D" w:rsidP="00273BE4">
      <w:pPr>
        <w:tabs>
          <w:tab w:val="left" w:pos="1059"/>
        </w:tabs>
      </w:pPr>
    </w:p>
    <w:p w14:paraId="47CDEB1C" w14:textId="45B64FDD" w:rsidR="000E184D" w:rsidRDefault="000E184D" w:rsidP="00273BE4">
      <w:pPr>
        <w:tabs>
          <w:tab w:val="left" w:pos="1059"/>
        </w:tabs>
      </w:pPr>
      <w:r w:rsidRPr="000E184D">
        <w:rPr>
          <w:noProof/>
        </w:rPr>
        <w:lastRenderedPageBreak/>
        <w:drawing>
          <wp:inline distT="0" distB="0" distL="0" distR="0" wp14:anchorId="7E229C5C" wp14:editId="55FC9205">
            <wp:extent cx="5943600" cy="397573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35617" w14:textId="77777777" w:rsidR="00F16A23" w:rsidRPr="00F16A23" w:rsidRDefault="00F16A23" w:rsidP="00F16A23"/>
    <w:p w14:paraId="1561EF24" w14:textId="5DE3E6D4" w:rsidR="00F16A23" w:rsidRPr="00F16A23" w:rsidRDefault="00F22102" w:rsidP="00F16A23">
      <w:r w:rsidRPr="00F22102">
        <w:rPr>
          <w:noProof/>
        </w:rPr>
        <w:lastRenderedPageBreak/>
        <w:drawing>
          <wp:inline distT="0" distB="0" distL="0" distR="0" wp14:anchorId="0B1B29C9" wp14:editId="21AD8C5D">
            <wp:extent cx="5943600" cy="4215765"/>
            <wp:effectExtent l="0" t="0" r="0" b="0"/>
            <wp:docPr id="10" name="Picture 10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27E78" w14:textId="77777777" w:rsidR="00F16A23" w:rsidRDefault="00F16A23" w:rsidP="00F16A23"/>
    <w:p w14:paraId="038EBBA5" w14:textId="5ACCC0F9" w:rsidR="00F16A23" w:rsidRDefault="00F16A23" w:rsidP="00F16A23">
      <w:pPr>
        <w:tabs>
          <w:tab w:val="left" w:pos="1308"/>
        </w:tabs>
      </w:pPr>
      <w:r>
        <w:lastRenderedPageBreak/>
        <w:tab/>
      </w:r>
      <w:r w:rsidR="00D2568D" w:rsidRPr="00D2568D">
        <w:rPr>
          <w:noProof/>
        </w:rPr>
        <w:drawing>
          <wp:inline distT="0" distB="0" distL="0" distR="0" wp14:anchorId="7C13F934" wp14:editId="14A8FF12">
            <wp:extent cx="5943600" cy="4493895"/>
            <wp:effectExtent l="0" t="0" r="0" b="1905"/>
            <wp:docPr id="11" name="Picture 1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661B3" w14:textId="40FF7AD9" w:rsidR="00F16A23" w:rsidRDefault="00A430D5" w:rsidP="00F16A23">
      <w:pPr>
        <w:tabs>
          <w:tab w:val="left" w:pos="1308"/>
        </w:tabs>
      </w:pPr>
      <w:r w:rsidRPr="00A430D5">
        <w:rPr>
          <w:noProof/>
        </w:rPr>
        <w:lastRenderedPageBreak/>
        <w:drawing>
          <wp:inline distT="0" distB="0" distL="0" distR="0" wp14:anchorId="2418B984" wp14:editId="213504AA">
            <wp:extent cx="5943600" cy="7249795"/>
            <wp:effectExtent l="0" t="0" r="0" b="8255"/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4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0A26E" w14:textId="77777777" w:rsidR="00F16A23" w:rsidRDefault="00F16A23" w:rsidP="00F16A23">
      <w:pPr>
        <w:tabs>
          <w:tab w:val="left" w:pos="1308"/>
        </w:tabs>
      </w:pPr>
    </w:p>
    <w:p w14:paraId="4C0201EF" w14:textId="77777777" w:rsidR="00F16A23" w:rsidRDefault="00F16A23" w:rsidP="00F16A23">
      <w:pPr>
        <w:tabs>
          <w:tab w:val="left" w:pos="1308"/>
        </w:tabs>
      </w:pPr>
    </w:p>
    <w:p w14:paraId="1CA1F375" w14:textId="77777777" w:rsidR="00F16A23" w:rsidRDefault="00F16A23" w:rsidP="00F16A23">
      <w:pPr>
        <w:tabs>
          <w:tab w:val="left" w:pos="1308"/>
        </w:tabs>
      </w:pPr>
    </w:p>
    <w:p w14:paraId="4D786695" w14:textId="3740F66D" w:rsidR="00F16A23" w:rsidRDefault="00FA7911" w:rsidP="00F16A23">
      <w:pPr>
        <w:tabs>
          <w:tab w:val="left" w:pos="1308"/>
        </w:tabs>
      </w:pPr>
      <w:r w:rsidRPr="00FA7911">
        <w:rPr>
          <w:noProof/>
        </w:rPr>
        <w:lastRenderedPageBreak/>
        <w:drawing>
          <wp:inline distT="0" distB="0" distL="0" distR="0" wp14:anchorId="523A7229" wp14:editId="4A579CD2">
            <wp:extent cx="5943600" cy="3898900"/>
            <wp:effectExtent l="0" t="0" r="0" b="6350"/>
            <wp:docPr id="2" name="Picture 2" descr="Chart,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calenda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CE83D" w14:textId="77777777" w:rsidR="00F16A23" w:rsidRDefault="00F16A23" w:rsidP="00F16A23">
      <w:pPr>
        <w:tabs>
          <w:tab w:val="left" w:pos="1308"/>
        </w:tabs>
      </w:pPr>
    </w:p>
    <w:p w14:paraId="3E1BCD95" w14:textId="109951B8" w:rsidR="00F16A23" w:rsidRPr="00D758CC" w:rsidRDefault="00D758CC" w:rsidP="00F16A23">
      <w:pPr>
        <w:tabs>
          <w:tab w:val="left" w:pos="1308"/>
        </w:tabs>
        <w:rPr>
          <w:rFonts w:ascii="Arial" w:hAnsi="Arial" w:cs="Arial"/>
        </w:rPr>
      </w:pPr>
      <w:r w:rsidRPr="00D758CC">
        <w:rPr>
          <w:rFonts w:ascii="Arial" w:hAnsi="Arial" w:cs="Arial"/>
          <w:lang w:val="en-GB"/>
        </w:rPr>
        <w:t xml:space="preserve">Supplementary </w:t>
      </w:r>
      <w:r w:rsidRPr="00D758CC">
        <w:rPr>
          <w:rFonts w:ascii="Arial" w:hAnsi="Arial" w:cs="Arial"/>
        </w:rPr>
        <w:t xml:space="preserve">Fig. S5: </w:t>
      </w:r>
      <w:r w:rsidR="00281D55" w:rsidRPr="00D758CC">
        <w:rPr>
          <w:rFonts w:ascii="Arial" w:hAnsi="Arial" w:cs="Arial"/>
        </w:rPr>
        <w:t xml:space="preserve">Multiple sequence alignment of subgroup </w:t>
      </w:r>
      <w:r w:rsidR="002D0385" w:rsidRPr="00D758CC">
        <w:rPr>
          <w:rFonts w:ascii="Arial" w:hAnsi="Arial" w:cs="Arial"/>
          <w:i/>
          <w:iCs/>
        </w:rPr>
        <w:t>Oryza rufipogon</w:t>
      </w:r>
      <w:r w:rsidR="002D0385" w:rsidRPr="00D758CC">
        <w:rPr>
          <w:rFonts w:ascii="Arial" w:hAnsi="Arial" w:cs="Arial"/>
        </w:rPr>
        <w:t xml:space="preserve"> </w:t>
      </w:r>
      <w:r w:rsidR="00281D55" w:rsidRPr="00D758CC">
        <w:rPr>
          <w:rFonts w:ascii="Arial" w:hAnsi="Arial" w:cs="Arial"/>
        </w:rPr>
        <w:t xml:space="preserve">BTB/POZ genes with their orthologous from </w:t>
      </w:r>
      <w:proofErr w:type="spellStart"/>
      <w:r w:rsidR="00376A8E" w:rsidRPr="00D758CC">
        <w:rPr>
          <w:rFonts w:ascii="Arial" w:hAnsi="Arial" w:cs="Arial"/>
          <w:i/>
          <w:iCs/>
        </w:rPr>
        <w:t>Brachypodium</w:t>
      </w:r>
      <w:proofErr w:type="spellEnd"/>
      <w:r w:rsidR="00376A8E" w:rsidRPr="00D758CC">
        <w:rPr>
          <w:rFonts w:ascii="Arial" w:hAnsi="Arial" w:cs="Arial"/>
          <w:i/>
          <w:iCs/>
        </w:rPr>
        <w:t xml:space="preserve"> </w:t>
      </w:r>
      <w:proofErr w:type="spellStart"/>
      <w:r w:rsidR="00376A8E" w:rsidRPr="00D758CC">
        <w:rPr>
          <w:rFonts w:ascii="Arial" w:hAnsi="Arial" w:cs="Arial"/>
          <w:i/>
          <w:iCs/>
        </w:rPr>
        <w:t>distachyon</w:t>
      </w:r>
      <w:proofErr w:type="spellEnd"/>
      <w:r w:rsidR="00376A8E" w:rsidRPr="00D758CC">
        <w:rPr>
          <w:rFonts w:ascii="Arial" w:hAnsi="Arial" w:cs="Arial"/>
        </w:rPr>
        <w:t xml:space="preserve"> and </w:t>
      </w:r>
      <w:r w:rsidR="00376A8E" w:rsidRPr="00D758CC">
        <w:rPr>
          <w:rFonts w:ascii="Arial" w:hAnsi="Arial" w:cs="Arial"/>
          <w:i/>
          <w:iCs/>
        </w:rPr>
        <w:t>Sorghum bicolor</w:t>
      </w:r>
      <w:r w:rsidR="00281D55" w:rsidRPr="00D758CC">
        <w:rPr>
          <w:rFonts w:ascii="Arial" w:hAnsi="Arial" w:cs="Arial"/>
        </w:rPr>
        <w:t>. Coverage and percentage identity values are indicated in the “</w:t>
      </w:r>
      <w:proofErr w:type="spellStart"/>
      <w:r w:rsidR="00281D55" w:rsidRPr="00D758CC">
        <w:rPr>
          <w:rFonts w:ascii="Arial" w:hAnsi="Arial" w:cs="Arial"/>
        </w:rPr>
        <w:t>cov</w:t>
      </w:r>
      <w:proofErr w:type="spellEnd"/>
      <w:r w:rsidR="00281D55" w:rsidRPr="00D758CC">
        <w:rPr>
          <w:rFonts w:ascii="Arial" w:hAnsi="Arial" w:cs="Arial"/>
        </w:rPr>
        <w:t>” and “</w:t>
      </w:r>
      <w:proofErr w:type="spellStart"/>
      <w:r w:rsidR="00281D55" w:rsidRPr="00D758CC">
        <w:rPr>
          <w:rFonts w:ascii="Arial" w:hAnsi="Arial" w:cs="Arial"/>
        </w:rPr>
        <w:t>pid</w:t>
      </w:r>
      <w:proofErr w:type="spellEnd"/>
      <w:r w:rsidR="00281D55" w:rsidRPr="00D758CC">
        <w:rPr>
          <w:rFonts w:ascii="Arial" w:hAnsi="Arial" w:cs="Arial"/>
        </w:rPr>
        <w:t>” columns</w:t>
      </w:r>
      <w:r w:rsidR="00396720" w:rsidRPr="00D758CC">
        <w:rPr>
          <w:rFonts w:ascii="Arial" w:hAnsi="Arial" w:cs="Arial"/>
        </w:rPr>
        <w:t>,</w:t>
      </w:r>
      <w:r w:rsidR="00281D55" w:rsidRPr="00D758CC">
        <w:rPr>
          <w:rFonts w:ascii="Arial" w:hAnsi="Arial" w:cs="Arial"/>
        </w:rPr>
        <w:t xml:space="preserve"> respectively.</w:t>
      </w:r>
    </w:p>
    <w:p w14:paraId="6D89619E" w14:textId="77777777" w:rsidR="00F16A23" w:rsidRDefault="00F16A23" w:rsidP="00F16A23">
      <w:pPr>
        <w:tabs>
          <w:tab w:val="left" w:pos="1308"/>
        </w:tabs>
      </w:pPr>
    </w:p>
    <w:p w14:paraId="3123FB38" w14:textId="77777777" w:rsidR="00F16A23" w:rsidRPr="00F16A23" w:rsidRDefault="00F16A23" w:rsidP="00F16A23">
      <w:pPr>
        <w:tabs>
          <w:tab w:val="left" w:pos="1308"/>
        </w:tabs>
      </w:pPr>
    </w:p>
    <w:sectPr w:rsidR="00F16A23" w:rsidRPr="00F16A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B8FD7" w14:textId="77777777" w:rsidR="006B485E" w:rsidRDefault="006B485E" w:rsidP="001B6ED8">
      <w:pPr>
        <w:spacing w:after="0" w:line="240" w:lineRule="auto"/>
      </w:pPr>
      <w:r>
        <w:separator/>
      </w:r>
    </w:p>
  </w:endnote>
  <w:endnote w:type="continuationSeparator" w:id="0">
    <w:p w14:paraId="7F59484A" w14:textId="77777777" w:rsidR="006B485E" w:rsidRDefault="006B485E" w:rsidP="001B6E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1B11DB" w14:textId="77777777" w:rsidR="006B485E" w:rsidRDefault="006B485E" w:rsidP="001B6ED8">
      <w:pPr>
        <w:spacing w:after="0" w:line="240" w:lineRule="auto"/>
      </w:pPr>
      <w:r>
        <w:separator/>
      </w:r>
    </w:p>
  </w:footnote>
  <w:footnote w:type="continuationSeparator" w:id="0">
    <w:p w14:paraId="0A7C47F5" w14:textId="77777777" w:rsidR="006B485E" w:rsidRDefault="006B485E" w:rsidP="001B6E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tzQ3MjMxMjcxMDVS0lEKTi0uzszPAykwrgUAOgU4ESwAAAA="/>
  </w:docVars>
  <w:rsids>
    <w:rsidRoot w:val="00D3755F"/>
    <w:rsid w:val="0002099D"/>
    <w:rsid w:val="000E184D"/>
    <w:rsid w:val="0019756F"/>
    <w:rsid w:val="001B6ED8"/>
    <w:rsid w:val="00273BE4"/>
    <w:rsid w:val="00281D55"/>
    <w:rsid w:val="002D0385"/>
    <w:rsid w:val="00376A8E"/>
    <w:rsid w:val="00396720"/>
    <w:rsid w:val="003B7F59"/>
    <w:rsid w:val="005C3DA5"/>
    <w:rsid w:val="005D01D8"/>
    <w:rsid w:val="00612ED9"/>
    <w:rsid w:val="006B485E"/>
    <w:rsid w:val="0077329A"/>
    <w:rsid w:val="008855A6"/>
    <w:rsid w:val="008966CC"/>
    <w:rsid w:val="009C41CD"/>
    <w:rsid w:val="009D67AA"/>
    <w:rsid w:val="00A430D5"/>
    <w:rsid w:val="00AB36B7"/>
    <w:rsid w:val="00AC3B36"/>
    <w:rsid w:val="00D2568D"/>
    <w:rsid w:val="00D3755F"/>
    <w:rsid w:val="00D6435A"/>
    <w:rsid w:val="00D75655"/>
    <w:rsid w:val="00D758CC"/>
    <w:rsid w:val="00EA1F75"/>
    <w:rsid w:val="00ED4399"/>
    <w:rsid w:val="00F16A23"/>
    <w:rsid w:val="00F22102"/>
    <w:rsid w:val="00F36EBF"/>
    <w:rsid w:val="00F87A8C"/>
    <w:rsid w:val="00FA7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1D988"/>
  <w15:chartTrackingRefBased/>
  <w15:docId w15:val="{F16B7885-8390-404D-A1B6-56CD4E401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6E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6ED8"/>
  </w:style>
  <w:style w:type="paragraph" w:styleId="Footer">
    <w:name w:val="footer"/>
    <w:basedOn w:val="Normal"/>
    <w:link w:val="FooterChar"/>
    <w:uiPriority w:val="99"/>
    <w:unhideWhenUsed/>
    <w:rsid w:val="001B6E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6ED8"/>
  </w:style>
  <w:style w:type="table" w:styleId="TableGrid">
    <w:name w:val="Table Grid"/>
    <w:basedOn w:val="TableNormal"/>
    <w:uiPriority w:val="39"/>
    <w:rsid w:val="009C41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12ED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4CF1D3472D484F8E3C8E423AA3B556" ma:contentTypeVersion="11" ma:contentTypeDescription="Create a new document." ma:contentTypeScope="" ma:versionID="4fe73eb7e5556d715644b8f35a80c2b6">
  <xsd:schema xmlns:xsd="http://www.w3.org/2001/XMLSchema" xmlns:xs="http://www.w3.org/2001/XMLSchema" xmlns:p="http://schemas.microsoft.com/office/2006/metadata/properties" xmlns:ns3="5418651c-0681-43d7-868b-1c90920dbb03" targetNamespace="http://schemas.microsoft.com/office/2006/metadata/properties" ma:root="true" ma:fieldsID="97cf5451807237ca7a6286ee9896bf29" ns3:_="">
    <xsd:import namespace="5418651c-0681-43d7-868b-1c90920dbb0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8651c-0681-43d7-868b-1c90920dbb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5AF436-A999-44D7-BE21-7183A4C3B6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DEE6F2-A524-442D-8D8E-A9C74FA7F7CB}">
  <ds:schemaRefs>
    <ds:schemaRef ds:uri="5418651c-0681-43d7-868b-1c90920dbb03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D63367B-B471-4735-9001-258C3E50C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18651c-0681-43d7-868b-1c90920dbb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al, Swarupa</dc:creator>
  <cp:keywords/>
  <dc:description/>
  <cp:lastModifiedBy>Reyes, Benildo</cp:lastModifiedBy>
  <cp:revision>2</cp:revision>
  <dcterms:created xsi:type="dcterms:W3CDTF">2022-09-02T16:15:00Z</dcterms:created>
  <dcterms:modified xsi:type="dcterms:W3CDTF">2022-09-02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4CF1D3472D484F8E3C8E423AA3B556</vt:lpwstr>
  </property>
</Properties>
</file>